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udia Popielarczy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ud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pielarczy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44 Fernald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lopez@dist113.org</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97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